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1BB99" w14:textId="77777777" w:rsidR="00AE63C0" w:rsidRPr="00AE63C0" w:rsidRDefault="00AE63C0" w:rsidP="00AE63C0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AE63C0">
        <w:rPr>
          <w:rFonts w:ascii="Times New Roman" w:hAnsi="Times New Roman" w:cs="Times New Roman"/>
          <w:b/>
          <w:sz w:val="32"/>
          <w:szCs w:val="32"/>
          <w:lang w:val="en-US"/>
        </w:rPr>
        <w:t>The guide of organizing students’ individual works</w:t>
      </w:r>
    </w:p>
    <w:p w14:paraId="2046AC75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uring the course students need to complete the following individual assignment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3254"/>
      </w:tblGrid>
      <w:tr w:rsidR="00AE63C0" w14:paraId="6A7180BD" w14:textId="77777777" w:rsidTr="00AE63C0">
        <w:tc>
          <w:tcPr>
            <w:tcW w:w="6091" w:type="dxa"/>
          </w:tcPr>
          <w:p w14:paraId="5252D01B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Assignment</w:t>
            </w:r>
          </w:p>
        </w:tc>
        <w:tc>
          <w:tcPr>
            <w:tcW w:w="3254" w:type="dxa"/>
          </w:tcPr>
          <w:p w14:paraId="4E068036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Period</w:t>
            </w:r>
          </w:p>
        </w:tc>
      </w:tr>
      <w:tr w:rsidR="00AE63C0" w14:paraId="2B46C440" w14:textId="77777777" w:rsidTr="00AE63C0">
        <w:tc>
          <w:tcPr>
            <w:tcW w:w="6091" w:type="dxa"/>
          </w:tcPr>
          <w:p w14:paraId="1F64CCCC" w14:textId="5513FDC7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Building the advanced network topology and configuring IP addresses</w:t>
            </w:r>
            <w:r w:rsidRPr="00645E4A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7911646E" w14:textId="77777777" w:rsidR="00AE63C0" w:rsidRPr="00B34086" w:rsidRDefault="00AE63C0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rd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</w:tr>
      <w:tr w:rsidR="00AE63C0" w:rsidRPr="00BE7CC3" w14:paraId="7F684C2D" w14:textId="77777777" w:rsidTr="00AE63C0">
        <w:tc>
          <w:tcPr>
            <w:tcW w:w="6091" w:type="dxa"/>
          </w:tcPr>
          <w:p w14:paraId="54E3A17E" w14:textId="77777777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of the individual work 1</w:t>
            </w:r>
          </w:p>
        </w:tc>
        <w:tc>
          <w:tcPr>
            <w:tcW w:w="3254" w:type="dxa"/>
          </w:tcPr>
          <w:p w14:paraId="3BB73B3C" w14:textId="48E30E30" w:rsidR="00AE63C0" w:rsidRPr="00B34086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422145"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rd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22145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</w:tr>
      <w:tr w:rsidR="00AE63C0" w:rsidRPr="00BE7CC3" w14:paraId="1ACE23CB" w14:textId="77777777" w:rsidTr="00AE63C0">
        <w:tc>
          <w:tcPr>
            <w:tcW w:w="6091" w:type="dxa"/>
          </w:tcPr>
          <w:p w14:paraId="5F3F6351" w14:textId="369A4A19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Building the advanced network topology and configuring VLANs</w:t>
            </w: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1DD1F5C4" w14:textId="39106D4B" w:rsidR="00AE63C0" w:rsidRPr="00B34086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0114E999" w14:textId="77777777" w:rsidTr="00AE63C0">
        <w:tc>
          <w:tcPr>
            <w:tcW w:w="6091" w:type="dxa"/>
          </w:tcPr>
          <w:p w14:paraId="713FD013" w14:textId="77777777" w:rsidR="00B34086" w:rsidRPr="00645E4A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of the individual work 2</w:t>
            </w:r>
          </w:p>
        </w:tc>
        <w:tc>
          <w:tcPr>
            <w:tcW w:w="3254" w:type="dxa"/>
          </w:tcPr>
          <w:p w14:paraId="381E64FC" w14:textId="4638B16C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79C3C0F2" w14:textId="77777777" w:rsidTr="00AE63C0">
        <w:tc>
          <w:tcPr>
            <w:tcW w:w="6091" w:type="dxa"/>
          </w:tcPr>
          <w:p w14:paraId="1A524217" w14:textId="70A6D46B" w:rsidR="00B34086" w:rsidRPr="00645E4A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Building the advanced network topology and configuring static and dynamic routing</w:t>
            </w: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60BE25FA" w14:textId="1DA6A77F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  <w:bookmarkStart w:id="0" w:name="_GoBack"/>
            <w:bookmarkEnd w:id="0"/>
          </w:p>
        </w:tc>
      </w:tr>
      <w:tr w:rsidR="00B34086" w:rsidRPr="00BE7CC3" w14:paraId="1A249CC6" w14:textId="77777777" w:rsidTr="00AE63C0">
        <w:tc>
          <w:tcPr>
            <w:tcW w:w="6091" w:type="dxa"/>
          </w:tcPr>
          <w:p w14:paraId="65CDF341" w14:textId="24D458D6" w:rsidR="00B34086" w:rsidRPr="00645E4A" w:rsidRDefault="00422145" w:rsidP="00B3408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3</w:t>
            </w:r>
          </w:p>
        </w:tc>
        <w:tc>
          <w:tcPr>
            <w:tcW w:w="3254" w:type="dxa"/>
          </w:tcPr>
          <w:p w14:paraId="28FA01D2" w14:textId="6F9927D5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049E9031" w14:textId="77777777" w:rsidTr="00AE63C0">
        <w:tc>
          <w:tcPr>
            <w:tcW w:w="6091" w:type="dxa"/>
          </w:tcPr>
          <w:p w14:paraId="15FE7887" w14:textId="5C3C6484" w:rsidR="00422145" w:rsidRPr="00645E4A" w:rsidRDefault="00422145" w:rsidP="00B3408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Building the advanced network topology and configuring DHCP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5E62853E" w14:textId="25D531A8" w:rsidR="00422145" w:rsidRPr="00B34086" w:rsidRDefault="00422145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9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77A0F1D0" w14:textId="77777777" w:rsidTr="00AE63C0">
        <w:tc>
          <w:tcPr>
            <w:tcW w:w="6091" w:type="dxa"/>
          </w:tcPr>
          <w:p w14:paraId="2A3195BD" w14:textId="418444ED" w:rsidR="00422145" w:rsidRPr="00645E4A" w:rsidRDefault="00422145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4</w:t>
            </w:r>
          </w:p>
        </w:tc>
        <w:tc>
          <w:tcPr>
            <w:tcW w:w="3254" w:type="dxa"/>
          </w:tcPr>
          <w:p w14:paraId="4B4A2CAE" w14:textId="7BBDBFF2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9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18D5DCEF" w14:textId="77777777" w:rsidTr="00AE63C0">
        <w:tc>
          <w:tcPr>
            <w:tcW w:w="6091" w:type="dxa"/>
          </w:tcPr>
          <w:p w14:paraId="4A64753E" w14:textId="7DAA3A15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Building the advanced network topology and configuring ACLs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0AF29F4C" w14:textId="46014A65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 w:rsidR="006623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2E8F954B" w14:textId="77777777" w:rsidTr="00AE63C0">
        <w:tc>
          <w:tcPr>
            <w:tcW w:w="6091" w:type="dxa"/>
          </w:tcPr>
          <w:p w14:paraId="77075A23" w14:textId="723BAD58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5</w:t>
            </w:r>
          </w:p>
        </w:tc>
        <w:tc>
          <w:tcPr>
            <w:tcW w:w="3254" w:type="dxa"/>
          </w:tcPr>
          <w:p w14:paraId="7019F316" w14:textId="3A47F0E0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 w:rsidR="006623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615E8CE9" w14:textId="77777777" w:rsidTr="00AE63C0">
        <w:tc>
          <w:tcPr>
            <w:tcW w:w="6091" w:type="dxa"/>
          </w:tcPr>
          <w:p w14:paraId="7B00C4B9" w14:textId="039FAF28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Building the advanced network topology and configuring NAT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6787D761" w14:textId="4C152EF2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 w:rsidR="006623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0D8676F6" w14:textId="77777777" w:rsidTr="00AE63C0">
        <w:tc>
          <w:tcPr>
            <w:tcW w:w="6091" w:type="dxa"/>
          </w:tcPr>
          <w:p w14:paraId="1A68A8C3" w14:textId="2CA2BE8F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6</w:t>
            </w:r>
          </w:p>
        </w:tc>
        <w:tc>
          <w:tcPr>
            <w:tcW w:w="3254" w:type="dxa"/>
          </w:tcPr>
          <w:p w14:paraId="3C1F0819" w14:textId="7AE8C21F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 w:rsidR="006623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662316" w:rsidRPr="00422145" w14:paraId="484BFAFA" w14:textId="77777777" w:rsidTr="00AE63C0">
        <w:tc>
          <w:tcPr>
            <w:tcW w:w="6091" w:type="dxa"/>
          </w:tcPr>
          <w:p w14:paraId="57A471AE" w14:textId="7CA01C9E" w:rsidR="00662316" w:rsidRPr="00645E4A" w:rsidRDefault="00662316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Building the advanced network topology and configuring Wireless connectivity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5AAA09EF" w14:textId="661AB411" w:rsidR="00662316" w:rsidRDefault="00662316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5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662316" w:rsidRPr="00422145" w14:paraId="2104FFC5" w14:textId="77777777" w:rsidTr="00AE63C0">
        <w:tc>
          <w:tcPr>
            <w:tcW w:w="6091" w:type="dxa"/>
          </w:tcPr>
          <w:p w14:paraId="78CE2D06" w14:textId="1E935E79" w:rsidR="00662316" w:rsidRPr="00645E4A" w:rsidRDefault="00662316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Defense of the individual work 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3254" w:type="dxa"/>
          </w:tcPr>
          <w:p w14:paraId="18A22F80" w14:textId="62DA9129" w:rsidR="00662316" w:rsidRDefault="00662316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5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</w:tbl>
    <w:p w14:paraId="099F1659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DE0AD91" w14:textId="77777777" w:rsidR="00AE63C0" w:rsidRP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E63C0" w:rsidRPr="00AE63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rA0NjWyMDcwNrJU0lEKTi0uzszPAykwrgUAFV40SCwAAAA="/>
  </w:docVars>
  <w:rsids>
    <w:rsidRoot w:val="00AE63C0"/>
    <w:rsid w:val="001E4478"/>
    <w:rsid w:val="00422145"/>
    <w:rsid w:val="00575E7A"/>
    <w:rsid w:val="005E1C24"/>
    <w:rsid w:val="00645E4A"/>
    <w:rsid w:val="00662316"/>
    <w:rsid w:val="00AE63C0"/>
    <w:rsid w:val="00B34086"/>
    <w:rsid w:val="00BE7CC3"/>
    <w:rsid w:val="00D81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E4A7B"/>
  <w15:chartTrackingRefBased/>
  <w15:docId w15:val="{990B05AD-59F4-4F66-95B5-BD49FD4C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6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BE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1</cp:revision>
  <dcterms:created xsi:type="dcterms:W3CDTF">2020-02-02T18:18:00Z</dcterms:created>
  <dcterms:modified xsi:type="dcterms:W3CDTF">2022-01-16T13:57:00Z</dcterms:modified>
</cp:coreProperties>
</file>